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Benin</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Benin received a score of 62.6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Benin received a score of 8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Benin received a score of</w:t>
      </w:r>
      <w:r>
        <w:t xml:space="preserve"> </w:t>
      </w:r>
      <w:r>
        <w:rPr>
          <w:bCs/>
          <w:b/>
        </w:rPr>
        <w:t xml:space="preserve">69.7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Benin received a score of 83.6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Benin received a score of 29.5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Benin received a score of 50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Benin received a score of 0.8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Benin received a score of 0.5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Benin received a score of 0.6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Benin received a score of 1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Benin received a score of 0.9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Benin received a score of 0.8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Benin received a score of 0.8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Benin received a score of 0.8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Benin received a score of 0.5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Benin received a score of 0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Benin received a score of 0.2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Benin received a score of 0.5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Sub-Saharan%20Africa\Benin%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Sub-Saharan%20Africa\Benin%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Sub-Saharan%20Africa\Benin%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Sub-Saharan%20Africa\Benin%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Sub-Saharan%20Africa\Benin%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Sub-Saharan%20Africa\Benin%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Sub-Saharan%20Africa\Benin%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Sub-Saharan%20Africa\Benin%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Sub-Saharan%20Africa\Benin%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Sub-Saharan%20Africa\Benin%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Sub-Saharan%20Africa\Benin%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Sub-Saharan%20Africa\Benin%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Sub-Saharan%20Africa\Benin%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Sub-Saharan%20Africa\Benin%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Sub-Saharan%20Africa\Benin%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Sub-Saharan%20Africa\Benin%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Sub-Saharan%20Africa\Benin%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nin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9,1992,2002,2013</w:t>
            </w:r>
          </w:p>
        </w:tc>
      </w:tr>
      <w:tr>
        <w:trPr>
          <w:trHeight w:val="615"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8</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6, 1994, 2003, 2006, 2010, 2011, 2013, 2015, 2018</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 2011, 2018</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9, 2014, 2015, -99</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nin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5</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3</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1-16T17:30:30Z</dcterms:created>
  <dcterms:modified xsi:type="dcterms:W3CDTF">2024-01-16T17:30: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Benin Country Report</vt:lpwstr>
  </property>
</Properties>
</file>